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8E6CE" w14:textId="5E611D75" w:rsidR="002D7D5C" w:rsidRPr="00946026" w:rsidRDefault="002D7D5C">
      <w:pPr>
        <w:rPr>
          <w:rFonts w:ascii="Courier New" w:hAnsi="Courier New" w:cs="Courier New"/>
        </w:rPr>
      </w:pPr>
      <w:bookmarkStart w:id="0" w:name="_GoBack"/>
      <w:bookmarkEnd w:id="0"/>
      <w:r w:rsidRPr="00946026">
        <w:rPr>
          <w:rFonts w:ascii="Courier New" w:hAnsi="Courier New" w:cs="Courier New"/>
        </w:rPr>
        <w:t>VR now:</w:t>
      </w:r>
    </w:p>
    <w:p w14:paraId="3B74E175" w14:textId="1AB79916" w:rsidR="002D7D5C" w:rsidRPr="00946026" w:rsidRDefault="002D7D5C" w:rsidP="00946026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 w:rsidRPr="00946026">
        <w:rPr>
          <w:rFonts w:ascii="Courier New" w:hAnsi="Courier New" w:cs="Courier New"/>
        </w:rPr>
        <w:t xml:space="preserve">Standalone (used with mobile phone) &amp; PC based (HTC and Oculus) </w:t>
      </w:r>
    </w:p>
    <w:p w14:paraId="731E975A" w14:textId="34728E34" w:rsidR="002D7D5C" w:rsidRPr="00946026" w:rsidRDefault="002D7D5C" w:rsidP="00946026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 w:rsidRPr="00946026">
        <w:rPr>
          <w:rFonts w:ascii="Courier New" w:hAnsi="Courier New" w:cs="Courier New"/>
        </w:rPr>
        <w:t xml:space="preserve">Not just for gaming, for other purpose as well. i.e. manufacturing, farming and profession training </w:t>
      </w:r>
    </w:p>
    <w:p w14:paraId="118AC02B" w14:textId="2D194B14" w:rsidR="002D7D5C" w:rsidRPr="00946026" w:rsidRDefault="002D7D5C" w:rsidP="00946026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 w:rsidRPr="00946026">
        <w:rPr>
          <w:rFonts w:ascii="Courier New" w:hAnsi="Courier New" w:cs="Courier New"/>
        </w:rPr>
        <w:t xml:space="preserve">Motion </w:t>
      </w:r>
      <w:r w:rsidR="00BA3701" w:rsidRPr="00946026">
        <w:rPr>
          <w:rFonts w:ascii="Courier New" w:hAnsi="Courier New" w:cs="Courier New"/>
        </w:rPr>
        <w:t xml:space="preserve">Capture: </w:t>
      </w:r>
      <w:r w:rsidR="00BA3701" w:rsidRPr="00946026">
        <w:rPr>
          <w:rFonts w:ascii="Courier New" w:hAnsi="Courier New" w:cs="Courier New"/>
        </w:rPr>
        <w:t xml:space="preserve">Oculus Hand Motion Capture feature/ </w:t>
      </w:r>
      <w:proofErr w:type="spellStart"/>
      <w:r w:rsidR="00BA3701" w:rsidRPr="00946026">
        <w:rPr>
          <w:rFonts w:ascii="Courier New" w:hAnsi="Courier New" w:cs="Courier New"/>
        </w:rPr>
        <w:t>ultraLeapMotion</w:t>
      </w:r>
      <w:proofErr w:type="spellEnd"/>
      <w:r w:rsidR="00BA3701" w:rsidRPr="00946026">
        <w:rPr>
          <w:rFonts w:ascii="Courier New" w:hAnsi="Courier New" w:cs="Courier New"/>
        </w:rPr>
        <w:t xml:space="preserve"> </w:t>
      </w:r>
    </w:p>
    <w:p w14:paraId="32F237F5" w14:textId="6C2FF004" w:rsidR="002D7D5C" w:rsidRPr="00946026" w:rsidRDefault="002D7D5C" w:rsidP="00946026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 w:rsidRPr="00946026">
        <w:rPr>
          <w:rFonts w:ascii="Courier New" w:hAnsi="Courier New" w:cs="Courier New"/>
        </w:rPr>
        <w:t>Passthrough feature (</w:t>
      </w:r>
      <w:r w:rsidR="00622F7C" w:rsidRPr="00946026">
        <w:rPr>
          <w:rFonts w:ascii="Courier New" w:hAnsi="Courier New" w:cs="Courier New"/>
        </w:rPr>
        <w:t xml:space="preserve">camera view to the </w:t>
      </w:r>
      <w:r w:rsidR="00BA3701" w:rsidRPr="00946026">
        <w:rPr>
          <w:rFonts w:ascii="Courier New" w:hAnsi="Courier New" w:cs="Courier New"/>
        </w:rPr>
        <w:t>real</w:t>
      </w:r>
      <w:r w:rsidR="00622F7C" w:rsidRPr="00946026">
        <w:rPr>
          <w:rFonts w:ascii="Courier New" w:hAnsi="Courier New" w:cs="Courier New"/>
        </w:rPr>
        <w:t xml:space="preserve"> world</w:t>
      </w:r>
      <w:r w:rsidR="000951FF" w:rsidRPr="00946026">
        <w:rPr>
          <w:rFonts w:ascii="Courier New" w:hAnsi="Courier New" w:cs="Courier New"/>
        </w:rPr>
        <w:t>: for safety issue</w:t>
      </w:r>
      <w:r w:rsidRPr="00946026">
        <w:rPr>
          <w:rFonts w:ascii="Courier New" w:hAnsi="Courier New" w:cs="Courier New"/>
        </w:rPr>
        <w:t>)</w:t>
      </w:r>
    </w:p>
    <w:p w14:paraId="0617ADC9" w14:textId="101B1C81" w:rsidR="002F72BC" w:rsidRPr="00946026" w:rsidRDefault="002F72BC" w:rsidP="00946026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 w:rsidRPr="00946026">
        <w:rPr>
          <w:rFonts w:ascii="Courier New" w:hAnsi="Courier New" w:cs="Courier New"/>
        </w:rPr>
        <w:t>Untethered headset</w:t>
      </w:r>
    </w:p>
    <w:p w14:paraId="7B212859" w14:textId="2A6A3C27" w:rsidR="005D0A58" w:rsidRPr="00946026" w:rsidRDefault="005D0A58" w:rsidP="00946026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 w:rsidRPr="00946026">
        <w:rPr>
          <w:rFonts w:ascii="Courier New" w:hAnsi="Courier New" w:cs="Courier New"/>
        </w:rPr>
        <w:t xml:space="preserve">No </w:t>
      </w:r>
      <w:r w:rsidR="00946026">
        <w:rPr>
          <w:rFonts w:ascii="Courier New" w:hAnsi="Courier New" w:cs="Courier New"/>
        </w:rPr>
        <w:t>Base Station</w:t>
      </w:r>
      <w:r w:rsidRPr="00946026">
        <w:rPr>
          <w:rFonts w:ascii="Courier New" w:hAnsi="Courier New" w:cs="Courier New"/>
        </w:rPr>
        <w:t xml:space="preserve"> required </w:t>
      </w:r>
    </w:p>
    <w:p w14:paraId="4C8E985A" w14:textId="489270E5" w:rsidR="005D0A58" w:rsidRDefault="005D0A58" w:rsidP="00946026">
      <w:pPr>
        <w:pStyle w:val="ListParagraph"/>
        <w:numPr>
          <w:ilvl w:val="0"/>
          <w:numId w:val="1"/>
        </w:numPr>
        <w:rPr>
          <w:rFonts w:ascii="Courier New" w:hAnsi="Courier New" w:cs="Courier New"/>
        </w:rPr>
      </w:pPr>
      <w:r w:rsidRPr="00946026">
        <w:rPr>
          <w:rFonts w:ascii="Courier New" w:hAnsi="Courier New" w:cs="Courier New"/>
        </w:rPr>
        <w:t xml:space="preserve">Higher FPS in performance: up to 144 in Valve </w:t>
      </w:r>
      <w:r w:rsidR="00946026" w:rsidRPr="00946026">
        <w:rPr>
          <w:rFonts w:ascii="Courier New" w:hAnsi="Courier New" w:cs="Courier New"/>
        </w:rPr>
        <w:t>Index</w:t>
      </w:r>
    </w:p>
    <w:p w14:paraId="3501DB08" w14:textId="1553CD2A" w:rsidR="00946026" w:rsidRDefault="00946026" w:rsidP="00946026">
      <w:pPr>
        <w:rPr>
          <w:rFonts w:ascii="Courier New" w:hAnsi="Courier New" w:cs="Courier New"/>
        </w:rPr>
      </w:pPr>
    </w:p>
    <w:p w14:paraId="5D2B522B" w14:textId="668CF18A" w:rsidR="00946026" w:rsidRDefault="00946026" w:rsidP="00946026">
      <w:pPr>
        <w:rPr>
          <w:rFonts w:ascii="Courier New" w:hAnsi="Courier New" w:cs="Courier New"/>
        </w:rPr>
      </w:pPr>
      <w:r w:rsidRPr="00946026">
        <w:rPr>
          <w:rFonts w:ascii="Courier New" w:hAnsi="Courier New" w:cs="Courier New"/>
        </w:rPr>
        <w:t xml:space="preserve">VR </w:t>
      </w:r>
      <w:r>
        <w:rPr>
          <w:rFonts w:ascii="Courier New" w:hAnsi="Courier New" w:cs="Courier New"/>
        </w:rPr>
        <w:t>future</w:t>
      </w:r>
      <w:r w:rsidRPr="00946026">
        <w:rPr>
          <w:rFonts w:ascii="Courier New" w:hAnsi="Courier New" w:cs="Courier New"/>
        </w:rPr>
        <w:t>:</w:t>
      </w:r>
    </w:p>
    <w:p w14:paraId="481B15CC" w14:textId="1CE17FC2" w:rsidR="00946026" w:rsidRDefault="00946026" w:rsidP="00946026">
      <w:pPr>
        <w:pStyle w:val="ListParagraph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Headset gets lighter </w:t>
      </w:r>
    </w:p>
    <w:p w14:paraId="11EEF817" w14:textId="0120C5F7" w:rsidR="00946026" w:rsidRDefault="00281784" w:rsidP="00946026">
      <w:pPr>
        <w:pStyle w:val="ListParagraph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any more contents are developed regarded to the training and other section</w:t>
      </w:r>
    </w:p>
    <w:p w14:paraId="615750D2" w14:textId="14E6DBB5" w:rsidR="00281784" w:rsidRDefault="00281784" w:rsidP="00946026">
      <w:pPr>
        <w:pStyle w:val="ListParagraph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ore advanced motion capture feature</w:t>
      </w:r>
    </w:p>
    <w:p w14:paraId="7787624D" w14:textId="3883C60A" w:rsidR="00281784" w:rsidRDefault="00281784" w:rsidP="00946026">
      <w:pPr>
        <w:pStyle w:val="ListParagraph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More completed haptic technology</w:t>
      </w:r>
    </w:p>
    <w:p w14:paraId="325132F1" w14:textId="308C575F" w:rsidR="00281784" w:rsidRDefault="00A653ED" w:rsidP="00946026">
      <w:pPr>
        <w:pStyle w:val="ListParagraph"/>
        <w:numPr>
          <w:ilvl w:val="0"/>
          <w:numId w:val="2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Shaper image and more precise interaction </w:t>
      </w:r>
    </w:p>
    <w:p w14:paraId="1300AE35" w14:textId="77777777" w:rsidR="006242E3" w:rsidRPr="006242E3" w:rsidRDefault="006242E3" w:rsidP="006242E3">
      <w:pPr>
        <w:ind w:left="360"/>
        <w:rPr>
          <w:rFonts w:ascii="Courier New" w:hAnsi="Courier New" w:cs="Courier New"/>
        </w:rPr>
      </w:pPr>
    </w:p>
    <w:p w14:paraId="4AF278A2" w14:textId="77777777" w:rsidR="00946026" w:rsidRPr="00946026" w:rsidRDefault="00946026" w:rsidP="00946026">
      <w:pPr>
        <w:rPr>
          <w:rFonts w:ascii="Courier New" w:hAnsi="Courier New" w:cs="Courier New"/>
        </w:rPr>
      </w:pPr>
    </w:p>
    <w:p w14:paraId="2959168D" w14:textId="77777777" w:rsidR="002D7D5C" w:rsidRDefault="002D7D5C"/>
    <w:sectPr w:rsidR="002D7D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1F3161"/>
    <w:multiLevelType w:val="hybridMultilevel"/>
    <w:tmpl w:val="01324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C27F88"/>
    <w:multiLevelType w:val="hybridMultilevel"/>
    <w:tmpl w:val="D1E24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MLG0MLI0Nja3NDRQ0lEKTi0uzszPAykwrAUAGcL4iSwAAAA="/>
  </w:docVars>
  <w:rsids>
    <w:rsidRoot w:val="00174076"/>
    <w:rsid w:val="000951FF"/>
    <w:rsid w:val="00174076"/>
    <w:rsid w:val="001D0739"/>
    <w:rsid w:val="00281784"/>
    <w:rsid w:val="002D7D5C"/>
    <w:rsid w:val="002F72BC"/>
    <w:rsid w:val="005D0A58"/>
    <w:rsid w:val="00622F7C"/>
    <w:rsid w:val="006242E3"/>
    <w:rsid w:val="00946026"/>
    <w:rsid w:val="00A653ED"/>
    <w:rsid w:val="00BA3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590B3"/>
  <w15:chartTrackingRefBased/>
  <w15:docId w15:val="{E05A555D-F78C-46F6-B31F-A5C4F55A9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60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Chen</dc:creator>
  <cp:keywords/>
  <dc:description/>
  <cp:lastModifiedBy>Leo Chen</cp:lastModifiedBy>
  <cp:revision>9</cp:revision>
  <dcterms:created xsi:type="dcterms:W3CDTF">2020-01-14T19:49:00Z</dcterms:created>
  <dcterms:modified xsi:type="dcterms:W3CDTF">2020-01-15T00:37:00Z</dcterms:modified>
</cp:coreProperties>
</file>